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0" w:name="Xa55d84dabb2b6e706aa66873d3c6ec63cda9c2f"/>
    <w:p>
      <w:pPr>
        <w:pStyle w:val="Heading1"/>
      </w:pPr>
      <w:r>
        <w:t xml:space="preserve">Internship Application Letter for Software Engineer Position</w:t>
      </w:r>
    </w:p>
    <w:p>
      <w:pPr>
        <w:pStyle w:val="FirstParagraph"/>
      </w:pPr>
      <w:r>
        <w:t xml:space="preserve">Submitted to the Recruitment Team, China Shanghai Technology Hub</w:t>
      </w:r>
    </w:p>
    <w:bookmarkEnd w:id="20"/>
    <w:p>
      <w:pPr>
        <w:pStyle w:val="BodyText"/>
      </w:pPr>
      <w:r>
        <w:t xml:space="preserve">April 12, 2025</w:t>
      </w:r>
    </w:p>
    <w:p>
      <w:pPr>
        <w:pStyle w:val="BodyText"/>
      </w:pPr>
      <w:r>
        <w:t xml:space="preserve">Recruitment Department</w:t>
      </w:r>
      <w:r>
        <w:br/>
      </w:r>
      <w:r>
        <w:t xml:space="preserve">Shanghai Tech Innovations Inc.</w:t>
      </w:r>
      <w:r>
        <w:br/>
      </w:r>
      <w:r>
        <w:t xml:space="preserve">Pudong New District Innovation Center</w:t>
      </w:r>
      <w:r>
        <w:br/>
      </w:r>
      <w:r>
        <w:t xml:space="preserve">388 Xizang Road, Shanghai, China</w:t>
      </w:r>
    </w:p>
    <w:p>
      <w:pPr>
        <w:pStyle w:val="BodyText"/>
      </w:pPr>
      <w:r>
        <w:t xml:space="preserve">Dear Hiring Manager,</w:t>
      </w:r>
    </w:p>
    <w:p>
      <w:pPr>
        <w:pStyle w:val="BodyText"/>
      </w:pPr>
      <w:r>
        <w:t xml:space="preserve">As a final-year Computer Science student at Tsinghua University with an academic focus on distributed systems and AI-driven applications, I am writing to express my enthusiastic interest in the</w:t>
      </w:r>
      <w:r>
        <w:t xml:space="preserve"> </w:t>
      </w:r>
      <w:r>
        <w:t xml:space="preserve">Software Engineer Internship</w:t>
      </w:r>
      <w:r>
        <w:t xml:space="preserve"> </w:t>
      </w:r>
      <w:r>
        <w:t xml:space="preserve">opportunity within your esteemed organization in</w:t>
      </w:r>
      <w:r>
        <w:t xml:space="preserve"> </w:t>
      </w:r>
      <w:r>
        <w:t xml:space="preserve">China Shanghai</w:t>
      </w:r>
      <w:r>
        <w:t xml:space="preserve">. This position represents the culmination of my academic journey and professional aspirations, perfectly aligning with my ambition to contribute to cutting-edge technology development in one of Asia's most dynamic tech ecosystems.</w:t>
      </w:r>
    </w:p>
    <w:p>
      <w:pPr>
        <w:pStyle w:val="BodyText"/>
      </w:pPr>
      <w:r>
        <w:t xml:space="preserve">My fascination with</w:t>
      </w:r>
      <w:r>
        <w:t xml:space="preserve"> </w:t>
      </w:r>
      <w:r>
        <w:t xml:space="preserve">software engineering</w:t>
      </w:r>
      <w:r>
        <w:t xml:space="preserve"> </w:t>
      </w:r>
      <w:r>
        <w:t xml:space="preserve">began during my undergraduate research on cloud-native microservices architecture. While developing a real-time traffic optimization algorithm for the Shanghai Metro system through a university-industry collaboration project, I gained profound insight into how technology transforms urban infrastructure. This experience revealed not only the technical complexity of building scalable systems but also the cultural context required to solve local challenges – a perspective that makes me particularly eager to apply my skills within</w:t>
      </w:r>
      <w:r>
        <w:t xml:space="preserve"> </w:t>
      </w:r>
      <w:r>
        <w:t xml:space="preserve">China Shanghai</w:t>
      </w:r>
      <w:r>
        <w:t xml:space="preserve">'s tech landscape. The city's unique blend of traditional Chinese business culture and Silicon Valley-like innovation, where companies like Alibaba Cloud and Tencent drive global digital transformation, creates an unparalleled environment for technological growth.</w:t>
      </w:r>
    </w:p>
    <w:p>
      <w:pPr>
        <w:pStyle w:val="BodyText"/>
      </w:pPr>
      <w:r>
        <w:t xml:space="preserve">Throughout my academic career, I have cultivated expertise directly relevant to your team's objectives. My capstone project involved developing a Flutter-based mobile application integrated with TensorFlow Lite for real-time pollution monitoring across Shanghai's districts – an initiative that required seamless backend API development using Spring Boot and deployment on Alibaba Cloud infrastructure. This project demanded rigorous attention to localization requirements, including multi-language support for Mandarin and English interfaces, and compliance with China's Cybersecurity Law. I successfully reduced processing latency by 37% through algorithm optimization, which directly mirrors the performance challenges your engineering teams likely confront daily.</w:t>
      </w:r>
    </w:p>
    <w:p>
      <w:pPr>
        <w:pStyle w:val="BodyText"/>
      </w:pPr>
      <w:r>
        <w:t xml:space="preserve">What particularly excites me about this</w:t>
      </w:r>
      <w:r>
        <w:t xml:space="preserve"> </w:t>
      </w:r>
      <w:r>
        <w:t xml:space="preserve">Internship Application Letter</w:t>
      </w:r>
      <w:r>
        <w:t xml:space="preserve"> </w:t>
      </w:r>
      <w:r>
        <w:t xml:space="preserve">opportunity is how it bridges theoretical knowledge with practical application in a globally significant tech hub. I've closely followed Shanghai's development as a designated "International Digital Innovation Center," where initiatives like the Shanghai Smart City 2035 plan are reshaping urban technology ecosystems. Your company's recent work on AI-powered logistics solutions for the Yangtze River Delta supply chain aligns precisely with my technical interests in optimizing complex systems. I am confident that my experience with containerization technologies (Docker/Kubernetes), agile development methodologies, and cross-functional collaboration would allow me to contribute meaningfully from day one.</w:t>
      </w:r>
    </w:p>
    <w:p>
      <w:pPr>
        <w:pStyle w:val="BodyText"/>
      </w:pPr>
      <w:r>
        <w:t xml:space="preserve">Beyond technical competencies, I have actively immersed myself in the cultural context of working in</w:t>
      </w:r>
      <w:r>
        <w:t xml:space="preserve"> </w:t>
      </w:r>
      <w:r>
        <w:t xml:space="preserve">China Shanghai</w:t>
      </w:r>
      <w:r>
        <w:t xml:space="preserve">. I completed an intensive Mandarin immersion program at Fudan University, achieving HSK Level 5 proficiency. During my previous internship with a Singapore-based fintech firm expanding into China, I successfully navigated business etiquette for Chinese client meetings and adapted to the collaborative decision-making style prevalent in local tech environments. This cultural fluency, combined with my technical skills, positions me to integrate seamlessly into your engineering teams while respecting the unique operational dynamics of Shanghai's innovation ecosystem.</w:t>
      </w:r>
    </w:p>
    <w:p>
      <w:pPr>
        <w:pStyle w:val="BodyText"/>
      </w:pPr>
      <w:r>
        <w:t xml:space="preserve">I am particularly drawn to your company's commitment to sustainable technology development – a value I share deeply from my volunteer work with GreenTech Shanghai, where I helped develop energy consumption analytics for municipal buildings. Your recent publication on "Ethical AI in Urban Infrastructure" resonated strongly with me, and I would be honored to contribute to such meaningful projects during this internship. The prospect of learning from your senior engineers while developing solutions that impact millions of Shanghai residents represents the ideal professional challenge.</w:t>
      </w:r>
    </w:p>
    <w:p>
      <w:pPr>
        <w:pStyle w:val="BodyText"/>
      </w:pPr>
      <w:r>
        <w:t xml:space="preserve">My technical portfolio includes 12+ GitHub repositories featuring open-source contributions to Apache Kafka community modules and a machine learning model for predictive maintenance deployed in collaboration with China Mobile. These projects demonstrate not only my coding proficiency but also my understanding of enterprise-scale system requirements – skills directly transferable to your team's work on cloud infrastructure and data platforms. I am proficient in Java, Python, SQL, and have hands-on experience with AWS and Alibaba Cloud services.</w:t>
      </w:r>
    </w:p>
    <w:p>
      <w:pPr>
        <w:pStyle w:val="BodyText"/>
      </w:pPr>
      <w:r>
        <w:t xml:space="preserve">In the context of Shanghai's rapidly evolving tech sector, I recognize that success requires both technical excellence and cultural agility. Having witnessed firsthand how companies like Ant Group blend Western engineering practices with Chinese market insights, I am eager to apply this dual perspective during my internship. The city's vibrant developer community – evidenced by the 150+ meetups held monthly across Pudong District – provides an ideal environment for continuous learning that complements formal mentorship within your organization.</w:t>
      </w:r>
    </w:p>
    <w:p>
      <w:pPr>
        <w:pStyle w:val="BodyText"/>
      </w:pPr>
      <w:r>
        <w:t xml:space="preserve">As I prepare to graduate with honors in Computer Science, this internship represents the critical next step in my journey to become a globally-minded software engineer. I am deeply impressed by your company's role in shaping Shanghai's technological future and would be privileged to contribute my skills while learning from industry leaders. The opportunity to grow within</w:t>
      </w:r>
      <w:r>
        <w:t xml:space="preserve"> </w:t>
      </w:r>
      <w:r>
        <w:t xml:space="preserve">China Shanghai</w:t>
      </w:r>
      <w:r>
        <w:t xml:space="preserve">'s premier tech environment, where innovation meets cultural richness, is precisely what I seek as the foundation for my engineering career.</w:t>
      </w:r>
    </w:p>
    <w:p>
      <w:pPr>
        <w:pStyle w:val="BodyText"/>
      </w:pPr>
      <w:r>
        <w:t xml:space="preserve">Thank you for considering my application for the Software Engineer Internship. I have attached my resume and academic transcripts for your review and welcome the opportunity to discuss how my technical skills, cultural understanding, and passion for innovative software development can benefit your team in Shanghai. I am available at your earliest convenience for an interview via Zoom or in person at your Shanghai office.</w:t>
      </w:r>
    </w:p>
    <w:p>
      <w:pPr>
        <w:pStyle w:val="BodyText"/>
      </w:pPr>
      <w:r>
        <w:t xml:space="preserve">Sincerely,</w:t>
      </w:r>
    </w:p>
    <w:p>
      <w:pPr>
        <w:pStyle w:val="BodyText"/>
      </w:pPr>
      <w:r>
        <w:t xml:space="preserve">Li Wei</w:t>
      </w:r>
    </w:p>
    <w:p>
      <w:pPr>
        <w:pStyle w:val="BodyText"/>
      </w:pPr>
      <w:r>
        <w:t xml:space="preserve">Computer Science Student | Tsinghua University</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in China Shanghai</dc:title>
  <dc:creator/>
  <dc:language>en</dc:language>
  <cp:keywords/>
  <dcterms:created xsi:type="dcterms:W3CDTF">2026-03-04T20:28:13Z</dcterms:created>
  <dcterms:modified xsi:type="dcterms:W3CDTF">2026-03-04T20:28:13Z</dcterms:modified>
</cp:coreProperties>
</file>

<file path=docProps/custom.xml><?xml version="1.0" encoding="utf-8"?>
<Properties xmlns="http://schemas.openxmlformats.org/officeDocument/2006/custom-properties" xmlns:vt="http://schemas.openxmlformats.org/officeDocument/2006/docPropsVTypes"/>
</file>